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3"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Within our sample, 20 individuals were male, 68 were female. Of the females, 26 were food supplemented while collared. A total of 234 home ranges occurred in early winter and 230 in late winter; 0 occurred outside our seasonal limits (i.e., November). The mean areas of 90%, 75%, and 50% weekly home ranges (MCPs) were 2.76 +/- 1.96 ha, 1.84 +/- 1.5 ha, and 1.01 +/- 0.98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1). We found no effect of sex on home range size excluding food add females (p = 0.25, t = 1.34, df = 322), so we did not include sex in our models.</w:t>
      </w:r>
    </w:p>
    <w:p>
      <w:pPr>
        <w:pStyle w:val="BodyText"/>
      </w:pPr>
      <w:r>
        <w:t xml:space="preserve">Our control-only model (all years; only control individuals; n = 324) found that hare home ranges decreased with hare density (-1.5 +/- 0.3 ha per hare/ha increase). As hare density increased from 0 to 1.4 hares/ha, hare home ranges shrunk from 4.08 ha to 1.98.</w:t>
      </w:r>
    </w:p>
    <w:p>
      <w:pPr>
        <w:pStyle w:val="BodyText"/>
      </w:pPr>
      <w:r>
        <w:t xml:space="preserve">Our seasonal model (all years; only control home ranges within seasons; n = 324), which interacted hare density with season (early versus late winter) found a negative relationship between home range size and density (-2.75 +/- 0.56). In both cases, early winter and late winter, home ranges decreased in size with hare density (Figure 3). This model found hare density to be significant (t &gt; 2) toward predicting home range size, but not season or the interaction between season and density (Table 1).</w:t>
      </w:r>
    </w:p>
    <w:p>
      <w:pPr>
        <w:pStyle w:val="BodyText"/>
      </w:pPr>
      <w:r>
        <w:t xml:space="preserve">Our food treatment model (years with food-add experiments; all individuals; n = 443), found that as hare density increased from 0 to 1.4 hares/ha, controls slightly decreased their home ranges from 3.95 ha to 1.89 ha, and food-adds substantially decreased their home ranges from 5.51 ha to -0.12 ha (Figure 3). All terms in the model, hare density, food treatment, and their interaction, were significant (t &gt; 2) in predicting home range size (Table 1).</w:t>
      </w:r>
    </w:p>
    <w:p>
      <w:pPr>
        <w:pStyle w:val="BodyText"/>
      </w:pPr>
      <w:r>
        <w:t xml:space="preserve">The model that interacted food treatment, season, and hare density (all years with food-add experiments; home ranges within seasons; n = 443)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p>
      <w:pPr>
        <w:pStyle w:val="CaptionedFigure"/>
      </w:pPr>
      <w:r>
        <w:drawing>
          <wp:inline>
            <wp:extent cx="3810000" cy="2540000"/>
            <wp:effectExtent b="0" l="0" r="0" t="0"/>
            <wp:docPr descr="Figure 1. Summary of data" title="" id="1" name="Picture"/>
            <a:graphic>
              <a:graphicData uri="http://schemas.openxmlformats.org/drawingml/2006/picture">
                <pic:pic>
                  <pic:nvPicPr>
                    <pic:cNvPr descr="output/figures/sumfigure.jpe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of data</w:t>
      </w:r>
    </w:p>
    <w:p>
      <w:pPr>
        <w:pStyle w:val="CaptionedFigure"/>
      </w:pPr>
      <w:r>
        <w:drawing>
          <wp:inline>
            <wp:extent cx="5334000" cy="3556000"/>
            <wp:effectExtent b="0" l="0" r="0" t="0"/>
            <wp:docPr descr="Figure 2. Home range size in response to density using control data only." title="" id="1" name="Picture"/>
            <a:graphic>
              <a:graphicData uri="http://schemas.openxmlformats.org/drawingml/2006/picture">
                <pic:pic>
                  <pic:nvPicPr>
                    <pic:cNvPr descr="output/figures/control_density.jpe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Home range size in response to density using control data only.</w:t>
      </w:r>
    </w:p>
    <w:p>
      <w:pPr>
        <w:pStyle w:val="CaptionedFigure"/>
      </w:pPr>
      <w:r>
        <w:drawing>
          <wp:inline>
            <wp:extent cx="5334000" cy="8890000"/>
            <wp:effectExtent b="0" l="0" r="0" t="0"/>
            <wp:docPr descr="Figure 3. Home range size in response to density considering food conditions, both via season and food add treatment." title="" id="1" name="Picture"/>
            <a:graphic>
              <a:graphicData uri="http://schemas.openxmlformats.org/drawingml/2006/picture">
                <pic:pic>
                  <pic:nvPicPr>
                    <pic:cNvPr descr="output/figures/all_density.jpeg" id="0" name="Picture"/>
                    <pic:cNvPicPr>
                      <a:picLocks noChangeArrowheads="1" noChangeAspect="1"/>
                    </pic:cNvPicPr>
                  </pic:nvPicPr>
                  <pic:blipFill>
                    <a:blip r:embed="rId22"/>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3. Home range size in response to density considering food conditions, both via season and food add treatm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4-02-22T17:44:40Z</dcterms:created>
  <dcterms:modified xsi:type="dcterms:W3CDTF">2024-02-22T17: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